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205962" w14:textId="5C2628C7" w:rsidR="00F12EC7" w:rsidRDefault="00AB5911" w:rsidP="00AB5911">
      <w:pPr>
        <w:spacing w:after="60"/>
        <w:ind w:left="-397" w:firstLine="397"/>
        <w:jc w:val="center"/>
        <w:rPr>
          <w:b/>
          <w:sz w:val="22"/>
          <w:szCs w:val="21"/>
        </w:rPr>
      </w:pPr>
      <w:r w:rsidRPr="00AB5911">
        <w:rPr>
          <w:b/>
          <w:sz w:val="22"/>
          <w:szCs w:val="21"/>
        </w:rPr>
        <w:t>Birey-Ebeveyn Kariyer Hedefi Tutarsızlığı Ölçeği (BEKHTÖ)</w:t>
      </w:r>
    </w:p>
    <w:p w14:paraId="315A9731" w14:textId="30EFD998" w:rsidR="00F4462B" w:rsidRPr="00691A07" w:rsidRDefault="00F4462B" w:rsidP="00F4462B">
      <w:pPr>
        <w:spacing w:after="60"/>
        <w:ind w:firstLine="397"/>
        <w:jc w:val="both"/>
      </w:pPr>
      <w:r w:rsidRPr="00AB5911">
        <w:rPr>
          <w:color w:val="000000"/>
        </w:rPr>
        <w:t xml:space="preserve">Bu ölçme aracı, birey ve ebeveynleri arasındaki kariyer hedefi tutarsızlıklarını belirlemek amacıyla kullanılmaktadır. </w:t>
      </w:r>
      <w:r>
        <w:rPr>
          <w:color w:val="000000"/>
        </w:rPr>
        <w:t xml:space="preserve">Lütfen, </w:t>
      </w:r>
      <w:r>
        <w:t xml:space="preserve">aşağıda bulunan </w:t>
      </w:r>
      <w:r w:rsidRPr="00691A07">
        <w:t xml:space="preserve">her bir maddeyi dikkatlice okuyunuz ve sizi en iyi </w:t>
      </w:r>
      <w:r>
        <w:t>ifade eden maddeyi</w:t>
      </w:r>
      <w:r w:rsidRPr="00691A07">
        <w:t xml:space="preserve"> işaretleyiniz. Sizden beklenen içtenlikle cevap vererek bilimsel bir çalışmaya yardımcı olmanız. Lütfen bütün </w:t>
      </w:r>
      <w:r>
        <w:t>maddelere eksiksiz yanıt vererek</w:t>
      </w:r>
      <w:r w:rsidRPr="00691A07">
        <w:t xml:space="preserve"> ilgili görüşlerinizi ifade ediniz.</w:t>
      </w:r>
      <w:r>
        <w:t xml:space="preserve"> Katkılarınız için teşekkürler.</w:t>
      </w:r>
    </w:p>
    <w:tbl>
      <w:tblPr>
        <w:tblW w:w="10207" w:type="dxa"/>
        <w:tblInd w:w="-289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0"/>
        <w:gridCol w:w="6415"/>
        <w:gridCol w:w="567"/>
        <w:gridCol w:w="567"/>
        <w:gridCol w:w="567"/>
        <w:gridCol w:w="567"/>
        <w:gridCol w:w="567"/>
        <w:gridCol w:w="567"/>
      </w:tblGrid>
      <w:tr w:rsidR="00F4462B" w:rsidRPr="00F4462B" w14:paraId="2B8D6CC9" w14:textId="77777777" w:rsidTr="00160C10">
        <w:trPr>
          <w:trHeight w:val="1106"/>
        </w:trPr>
        <w:tc>
          <w:tcPr>
            <w:tcW w:w="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808E1" w14:textId="77777777" w:rsidR="00F4462B" w:rsidRPr="00F4462B" w:rsidRDefault="00F4462B" w:rsidP="00F4462B">
            <w:r w:rsidRPr="00F4462B">
              <w:t> </w:t>
            </w:r>
          </w:p>
        </w:tc>
        <w:tc>
          <w:tcPr>
            <w:tcW w:w="6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294EDF" w14:textId="77777777" w:rsidR="00F4462B" w:rsidRPr="00F4462B" w:rsidRDefault="00F4462B" w:rsidP="00F4462B">
            <w:pPr>
              <w:rPr>
                <w:b/>
                <w:bCs/>
              </w:rPr>
            </w:pPr>
            <w:r w:rsidRPr="00F4462B">
              <w:rPr>
                <w:b/>
                <w:bCs/>
              </w:rPr>
              <w:t>Maddeler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9C37E28" w14:textId="77777777" w:rsidR="00F4462B" w:rsidRPr="00F4462B" w:rsidRDefault="00F4462B" w:rsidP="00F4462B">
            <w:pPr>
              <w:jc w:val="center"/>
              <w:rPr>
                <w:sz w:val="16"/>
                <w:szCs w:val="18"/>
              </w:rPr>
            </w:pPr>
            <w:r w:rsidRPr="00F4462B">
              <w:rPr>
                <w:sz w:val="16"/>
                <w:szCs w:val="18"/>
              </w:rPr>
              <w:t>Kesinlikle Katılmıyorum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BCB8065" w14:textId="77777777" w:rsidR="00F4462B" w:rsidRPr="00F4462B" w:rsidRDefault="00F4462B" w:rsidP="00F4462B">
            <w:pPr>
              <w:jc w:val="center"/>
              <w:rPr>
                <w:sz w:val="16"/>
                <w:szCs w:val="18"/>
              </w:rPr>
            </w:pPr>
            <w:r w:rsidRPr="00F4462B">
              <w:rPr>
                <w:sz w:val="16"/>
                <w:szCs w:val="18"/>
              </w:rPr>
              <w:t>Katılmıyorum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909A7EA" w14:textId="77777777" w:rsidR="00F4462B" w:rsidRPr="00F4462B" w:rsidRDefault="00F4462B" w:rsidP="00F4462B">
            <w:pPr>
              <w:jc w:val="center"/>
              <w:rPr>
                <w:sz w:val="16"/>
                <w:szCs w:val="18"/>
              </w:rPr>
            </w:pPr>
            <w:r w:rsidRPr="00F4462B">
              <w:rPr>
                <w:sz w:val="16"/>
                <w:szCs w:val="18"/>
              </w:rPr>
              <w:t>Kısmen Katılmıyorum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27B945A" w14:textId="77777777" w:rsidR="00F4462B" w:rsidRPr="00F4462B" w:rsidRDefault="00F4462B" w:rsidP="00F4462B">
            <w:pPr>
              <w:jc w:val="center"/>
              <w:rPr>
                <w:sz w:val="16"/>
                <w:szCs w:val="18"/>
              </w:rPr>
            </w:pPr>
            <w:r w:rsidRPr="00F4462B">
              <w:rPr>
                <w:sz w:val="16"/>
                <w:szCs w:val="18"/>
              </w:rPr>
              <w:t>Kısmen Katılıyorum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9F6FA18" w14:textId="77777777" w:rsidR="00F4462B" w:rsidRPr="00F4462B" w:rsidRDefault="00F4462B" w:rsidP="00F4462B">
            <w:pPr>
              <w:jc w:val="center"/>
              <w:rPr>
                <w:sz w:val="16"/>
                <w:szCs w:val="18"/>
              </w:rPr>
            </w:pPr>
            <w:r w:rsidRPr="00F4462B">
              <w:rPr>
                <w:sz w:val="16"/>
                <w:szCs w:val="18"/>
              </w:rPr>
              <w:t>Katılıyorum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2E52372" w14:textId="77777777" w:rsidR="00F4462B" w:rsidRPr="00F4462B" w:rsidRDefault="00F4462B" w:rsidP="00F4462B">
            <w:pPr>
              <w:jc w:val="center"/>
              <w:rPr>
                <w:sz w:val="16"/>
                <w:szCs w:val="18"/>
              </w:rPr>
            </w:pPr>
            <w:r w:rsidRPr="00F4462B">
              <w:rPr>
                <w:sz w:val="16"/>
                <w:szCs w:val="18"/>
              </w:rPr>
              <w:t>Kesinlikle Katılıyorum</w:t>
            </w:r>
          </w:p>
        </w:tc>
      </w:tr>
      <w:tr w:rsidR="00F4462B" w:rsidRPr="00F4462B" w14:paraId="6AE19952" w14:textId="77777777" w:rsidTr="00160C10">
        <w:trPr>
          <w:trHeight w:val="300"/>
        </w:trPr>
        <w:tc>
          <w:tcPr>
            <w:tcW w:w="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3207A" w14:textId="77777777" w:rsidR="00F4462B" w:rsidRPr="00F4462B" w:rsidRDefault="00F4462B" w:rsidP="00F4462B">
            <w:pPr>
              <w:rPr>
                <w:sz w:val="18"/>
              </w:rPr>
            </w:pPr>
            <w:r w:rsidRPr="00F4462B">
              <w:rPr>
                <w:sz w:val="18"/>
              </w:rPr>
              <w:t>1.</w:t>
            </w:r>
          </w:p>
        </w:tc>
        <w:tc>
          <w:tcPr>
            <w:tcW w:w="6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1E7C7" w14:textId="77777777" w:rsidR="00F4462B" w:rsidRPr="00F4462B" w:rsidRDefault="00F4462B" w:rsidP="00F4462B">
            <w:pPr>
              <w:jc w:val="both"/>
            </w:pPr>
            <w:r w:rsidRPr="00F4462B">
              <w:t>Ebeveynlerimin benim için istediği kariyerin gerekliliklerini karşılayabileceğimi düşünmüyorum.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356FB9" w14:textId="77777777" w:rsidR="00F4462B" w:rsidRPr="00F4462B" w:rsidRDefault="00F4462B" w:rsidP="00F4462B">
            <w:pPr>
              <w:jc w:val="center"/>
            </w:pPr>
            <w:r w:rsidRPr="00F4462B"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0BC90D" w14:textId="77777777" w:rsidR="00F4462B" w:rsidRPr="00F4462B" w:rsidRDefault="00F4462B" w:rsidP="00F4462B">
            <w:pPr>
              <w:jc w:val="center"/>
            </w:pPr>
            <w:r w:rsidRPr="00F4462B"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2CBE15" w14:textId="77777777" w:rsidR="00F4462B" w:rsidRPr="00F4462B" w:rsidRDefault="00F4462B" w:rsidP="00F4462B">
            <w:pPr>
              <w:jc w:val="center"/>
            </w:pPr>
            <w:r w:rsidRPr="00F4462B"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4F49B" w14:textId="77777777" w:rsidR="00F4462B" w:rsidRPr="00F4462B" w:rsidRDefault="00F4462B" w:rsidP="00F4462B">
            <w:pPr>
              <w:jc w:val="center"/>
            </w:pPr>
            <w:r w:rsidRPr="00F4462B"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A8DB5E" w14:textId="77777777" w:rsidR="00F4462B" w:rsidRPr="00F4462B" w:rsidRDefault="00F4462B" w:rsidP="00F4462B">
            <w:pPr>
              <w:jc w:val="center"/>
            </w:pPr>
            <w:r w:rsidRPr="00F4462B"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F45EB1" w14:textId="77777777" w:rsidR="00F4462B" w:rsidRPr="00F4462B" w:rsidRDefault="00F4462B" w:rsidP="00F4462B">
            <w:pPr>
              <w:jc w:val="center"/>
            </w:pPr>
            <w:r w:rsidRPr="00F4462B">
              <w:t>6</w:t>
            </w:r>
          </w:p>
        </w:tc>
      </w:tr>
      <w:tr w:rsidR="00F4462B" w:rsidRPr="00F4462B" w14:paraId="156EC7F6" w14:textId="77777777" w:rsidTr="00160C10">
        <w:trPr>
          <w:trHeight w:val="300"/>
        </w:trPr>
        <w:tc>
          <w:tcPr>
            <w:tcW w:w="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3C3A4" w14:textId="77777777" w:rsidR="00F4462B" w:rsidRPr="00F4462B" w:rsidRDefault="00F4462B" w:rsidP="00F4462B">
            <w:pPr>
              <w:rPr>
                <w:sz w:val="18"/>
              </w:rPr>
            </w:pPr>
            <w:r w:rsidRPr="00F4462B">
              <w:rPr>
                <w:sz w:val="18"/>
              </w:rPr>
              <w:t>2.</w:t>
            </w:r>
          </w:p>
        </w:tc>
        <w:tc>
          <w:tcPr>
            <w:tcW w:w="6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5574C" w14:textId="77777777" w:rsidR="00F4462B" w:rsidRPr="00F4462B" w:rsidRDefault="00F4462B" w:rsidP="00F4462B">
            <w:pPr>
              <w:jc w:val="both"/>
            </w:pPr>
            <w:r w:rsidRPr="00F4462B">
              <w:t>Ebeveynlerimin peşinden gitmemi istediği kariyere ulaşmak için gereken niteliklere sahip olduğumu düşünmüyorum.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2EE08" w14:textId="77777777" w:rsidR="00F4462B" w:rsidRPr="00F4462B" w:rsidRDefault="00F4462B" w:rsidP="00F4462B">
            <w:pPr>
              <w:jc w:val="center"/>
            </w:pPr>
            <w:r w:rsidRPr="00F4462B"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26034" w14:textId="77777777" w:rsidR="00F4462B" w:rsidRPr="00F4462B" w:rsidRDefault="00F4462B" w:rsidP="00F4462B">
            <w:pPr>
              <w:jc w:val="center"/>
            </w:pPr>
            <w:r w:rsidRPr="00F4462B"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186AE" w14:textId="77777777" w:rsidR="00F4462B" w:rsidRPr="00F4462B" w:rsidRDefault="00F4462B" w:rsidP="00F4462B">
            <w:pPr>
              <w:jc w:val="center"/>
            </w:pPr>
            <w:r w:rsidRPr="00F4462B"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D8883E" w14:textId="77777777" w:rsidR="00F4462B" w:rsidRPr="00F4462B" w:rsidRDefault="00F4462B" w:rsidP="00F4462B">
            <w:pPr>
              <w:jc w:val="center"/>
            </w:pPr>
            <w:r w:rsidRPr="00F4462B"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EF93DB" w14:textId="77777777" w:rsidR="00F4462B" w:rsidRPr="00F4462B" w:rsidRDefault="00F4462B" w:rsidP="00F4462B">
            <w:pPr>
              <w:jc w:val="center"/>
            </w:pPr>
            <w:r w:rsidRPr="00F4462B"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081087" w14:textId="77777777" w:rsidR="00F4462B" w:rsidRPr="00F4462B" w:rsidRDefault="00F4462B" w:rsidP="00F4462B">
            <w:pPr>
              <w:jc w:val="center"/>
            </w:pPr>
            <w:r w:rsidRPr="00F4462B">
              <w:t>6</w:t>
            </w:r>
          </w:p>
        </w:tc>
      </w:tr>
      <w:tr w:rsidR="00F4462B" w:rsidRPr="00F4462B" w14:paraId="42A187A1" w14:textId="77777777" w:rsidTr="00160C10">
        <w:trPr>
          <w:trHeight w:val="300"/>
        </w:trPr>
        <w:tc>
          <w:tcPr>
            <w:tcW w:w="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9F5B1" w14:textId="77777777" w:rsidR="00F4462B" w:rsidRPr="00F4462B" w:rsidRDefault="00F4462B" w:rsidP="00F4462B">
            <w:pPr>
              <w:rPr>
                <w:sz w:val="18"/>
              </w:rPr>
            </w:pPr>
            <w:r w:rsidRPr="00F4462B">
              <w:rPr>
                <w:sz w:val="18"/>
              </w:rPr>
              <w:t>3.</w:t>
            </w:r>
          </w:p>
        </w:tc>
        <w:tc>
          <w:tcPr>
            <w:tcW w:w="6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37285" w14:textId="77777777" w:rsidR="00F4462B" w:rsidRPr="00F4462B" w:rsidRDefault="00F4462B" w:rsidP="00F4462B">
            <w:pPr>
              <w:jc w:val="both"/>
            </w:pPr>
            <w:r w:rsidRPr="00F4462B">
              <w:t>Ebeveynlerimin benim için istediği kariyere ulaşmak için yeteri kadar zeki değilim.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D55C0" w14:textId="77777777" w:rsidR="00F4462B" w:rsidRPr="00F4462B" w:rsidRDefault="00F4462B" w:rsidP="00F4462B">
            <w:pPr>
              <w:jc w:val="center"/>
            </w:pPr>
            <w:r w:rsidRPr="00F4462B"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F5CEB" w14:textId="77777777" w:rsidR="00F4462B" w:rsidRPr="00F4462B" w:rsidRDefault="00F4462B" w:rsidP="00F4462B">
            <w:pPr>
              <w:jc w:val="center"/>
            </w:pPr>
            <w:r w:rsidRPr="00F4462B"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8CB015" w14:textId="77777777" w:rsidR="00F4462B" w:rsidRPr="00F4462B" w:rsidRDefault="00F4462B" w:rsidP="00F4462B">
            <w:pPr>
              <w:jc w:val="center"/>
            </w:pPr>
            <w:r w:rsidRPr="00F4462B"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C1AA1" w14:textId="77777777" w:rsidR="00F4462B" w:rsidRPr="00F4462B" w:rsidRDefault="00F4462B" w:rsidP="00F4462B">
            <w:pPr>
              <w:jc w:val="center"/>
            </w:pPr>
            <w:r w:rsidRPr="00F4462B"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655D9" w14:textId="77777777" w:rsidR="00F4462B" w:rsidRPr="00F4462B" w:rsidRDefault="00F4462B" w:rsidP="00F4462B">
            <w:pPr>
              <w:jc w:val="center"/>
            </w:pPr>
            <w:r w:rsidRPr="00F4462B"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384AFD" w14:textId="77777777" w:rsidR="00F4462B" w:rsidRPr="00F4462B" w:rsidRDefault="00F4462B" w:rsidP="00F4462B">
            <w:pPr>
              <w:jc w:val="center"/>
            </w:pPr>
            <w:r w:rsidRPr="00F4462B">
              <w:t>6</w:t>
            </w:r>
          </w:p>
        </w:tc>
      </w:tr>
      <w:tr w:rsidR="00F4462B" w:rsidRPr="00F4462B" w14:paraId="7FD59659" w14:textId="77777777" w:rsidTr="00160C10">
        <w:trPr>
          <w:trHeight w:val="300"/>
        </w:trPr>
        <w:tc>
          <w:tcPr>
            <w:tcW w:w="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CFC69" w14:textId="77777777" w:rsidR="00F4462B" w:rsidRPr="00F4462B" w:rsidRDefault="00F4462B" w:rsidP="00F4462B">
            <w:pPr>
              <w:rPr>
                <w:sz w:val="18"/>
              </w:rPr>
            </w:pPr>
            <w:r w:rsidRPr="00F4462B">
              <w:rPr>
                <w:sz w:val="18"/>
              </w:rPr>
              <w:t>4.</w:t>
            </w:r>
          </w:p>
        </w:tc>
        <w:tc>
          <w:tcPr>
            <w:tcW w:w="6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CC2894" w14:textId="77777777" w:rsidR="00F4462B" w:rsidRPr="00F4462B" w:rsidRDefault="00F4462B" w:rsidP="00F4462B">
            <w:pPr>
              <w:jc w:val="both"/>
            </w:pPr>
            <w:r w:rsidRPr="00F4462B">
              <w:t>Ebeveynlerimin bana uygun olduğunu düşündüğü kariyer uğruna çaba göstermek için gücüm olduğundan emin değilim.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3D86D6" w14:textId="77777777" w:rsidR="00F4462B" w:rsidRPr="00F4462B" w:rsidRDefault="00F4462B" w:rsidP="00F4462B">
            <w:pPr>
              <w:jc w:val="center"/>
            </w:pPr>
            <w:r w:rsidRPr="00F4462B"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AAE1D" w14:textId="77777777" w:rsidR="00F4462B" w:rsidRPr="00F4462B" w:rsidRDefault="00F4462B" w:rsidP="00F4462B">
            <w:pPr>
              <w:jc w:val="center"/>
            </w:pPr>
            <w:r w:rsidRPr="00F4462B"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6575D" w14:textId="77777777" w:rsidR="00F4462B" w:rsidRPr="00F4462B" w:rsidRDefault="00F4462B" w:rsidP="00F4462B">
            <w:pPr>
              <w:jc w:val="center"/>
            </w:pPr>
            <w:r w:rsidRPr="00F4462B"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279E7" w14:textId="77777777" w:rsidR="00F4462B" w:rsidRPr="00F4462B" w:rsidRDefault="00F4462B" w:rsidP="00F4462B">
            <w:pPr>
              <w:jc w:val="center"/>
            </w:pPr>
            <w:r w:rsidRPr="00F4462B"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BB7B24" w14:textId="77777777" w:rsidR="00F4462B" w:rsidRPr="00F4462B" w:rsidRDefault="00F4462B" w:rsidP="00F4462B">
            <w:pPr>
              <w:jc w:val="center"/>
            </w:pPr>
            <w:r w:rsidRPr="00F4462B"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700751" w14:textId="77777777" w:rsidR="00F4462B" w:rsidRPr="00F4462B" w:rsidRDefault="00F4462B" w:rsidP="00F4462B">
            <w:pPr>
              <w:jc w:val="center"/>
            </w:pPr>
            <w:r w:rsidRPr="00F4462B">
              <w:t>6</w:t>
            </w:r>
          </w:p>
        </w:tc>
      </w:tr>
      <w:tr w:rsidR="00F4462B" w:rsidRPr="00F4462B" w14:paraId="7FBFC12C" w14:textId="77777777" w:rsidTr="00160C10">
        <w:trPr>
          <w:trHeight w:val="300"/>
        </w:trPr>
        <w:tc>
          <w:tcPr>
            <w:tcW w:w="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5D210" w14:textId="77777777" w:rsidR="00F4462B" w:rsidRPr="00F4462B" w:rsidRDefault="00F4462B" w:rsidP="00F4462B">
            <w:pPr>
              <w:rPr>
                <w:sz w:val="18"/>
              </w:rPr>
            </w:pPr>
            <w:r w:rsidRPr="00F4462B">
              <w:rPr>
                <w:sz w:val="18"/>
              </w:rPr>
              <w:t>5.</w:t>
            </w:r>
          </w:p>
        </w:tc>
        <w:tc>
          <w:tcPr>
            <w:tcW w:w="6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8881DC" w14:textId="77777777" w:rsidR="00F4462B" w:rsidRPr="00F4462B" w:rsidRDefault="00F4462B" w:rsidP="00F4462B">
            <w:pPr>
              <w:jc w:val="both"/>
            </w:pPr>
            <w:r w:rsidRPr="00F4462B">
              <w:t>Ebeveynlerimin benim için en iyisi olarak düşündüğü kariyere ulaşabileceğimden şüpheliyim.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EAAACB" w14:textId="77777777" w:rsidR="00F4462B" w:rsidRPr="00F4462B" w:rsidRDefault="00F4462B" w:rsidP="00F4462B">
            <w:pPr>
              <w:jc w:val="center"/>
            </w:pPr>
            <w:r w:rsidRPr="00F4462B"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6E75E" w14:textId="77777777" w:rsidR="00F4462B" w:rsidRPr="00F4462B" w:rsidRDefault="00F4462B" w:rsidP="00F4462B">
            <w:pPr>
              <w:jc w:val="center"/>
            </w:pPr>
            <w:r w:rsidRPr="00F4462B"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06CEC7" w14:textId="77777777" w:rsidR="00F4462B" w:rsidRPr="00F4462B" w:rsidRDefault="00F4462B" w:rsidP="00F4462B">
            <w:pPr>
              <w:jc w:val="center"/>
            </w:pPr>
            <w:r w:rsidRPr="00F4462B"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3762AA" w14:textId="77777777" w:rsidR="00F4462B" w:rsidRPr="00F4462B" w:rsidRDefault="00F4462B" w:rsidP="00F4462B">
            <w:pPr>
              <w:jc w:val="center"/>
            </w:pPr>
            <w:r w:rsidRPr="00F4462B"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D0DA56" w14:textId="77777777" w:rsidR="00F4462B" w:rsidRPr="00F4462B" w:rsidRDefault="00F4462B" w:rsidP="00F4462B">
            <w:pPr>
              <w:jc w:val="center"/>
            </w:pPr>
            <w:r w:rsidRPr="00F4462B"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55197D" w14:textId="77777777" w:rsidR="00F4462B" w:rsidRPr="00F4462B" w:rsidRDefault="00F4462B" w:rsidP="00F4462B">
            <w:pPr>
              <w:jc w:val="center"/>
            </w:pPr>
            <w:r w:rsidRPr="00F4462B">
              <w:t>6</w:t>
            </w:r>
          </w:p>
        </w:tc>
      </w:tr>
      <w:tr w:rsidR="00F4462B" w:rsidRPr="00F4462B" w14:paraId="57C63247" w14:textId="77777777" w:rsidTr="00160C10">
        <w:trPr>
          <w:trHeight w:val="300"/>
        </w:trPr>
        <w:tc>
          <w:tcPr>
            <w:tcW w:w="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2C36B" w14:textId="77777777" w:rsidR="00F4462B" w:rsidRPr="00F4462B" w:rsidRDefault="00F4462B" w:rsidP="00F4462B">
            <w:pPr>
              <w:rPr>
                <w:sz w:val="18"/>
              </w:rPr>
            </w:pPr>
            <w:r w:rsidRPr="00F4462B">
              <w:rPr>
                <w:sz w:val="18"/>
              </w:rPr>
              <w:t>6.</w:t>
            </w:r>
          </w:p>
        </w:tc>
        <w:tc>
          <w:tcPr>
            <w:tcW w:w="6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EFEB9D" w14:textId="77777777" w:rsidR="00F4462B" w:rsidRPr="00F4462B" w:rsidRDefault="00F4462B" w:rsidP="00F4462B">
            <w:pPr>
              <w:jc w:val="both"/>
            </w:pPr>
            <w:r w:rsidRPr="00F4462B">
              <w:t>Kariyer seçimime katılmadıkları için ebeveynlerimin benim adıma tercih ettikleri başka bir kariyer var.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EB6BC" w14:textId="77777777" w:rsidR="00F4462B" w:rsidRPr="00F4462B" w:rsidRDefault="00F4462B" w:rsidP="00F4462B">
            <w:pPr>
              <w:jc w:val="center"/>
            </w:pPr>
            <w:r w:rsidRPr="00F4462B"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2515D3" w14:textId="77777777" w:rsidR="00F4462B" w:rsidRPr="00F4462B" w:rsidRDefault="00F4462B" w:rsidP="00F4462B">
            <w:pPr>
              <w:jc w:val="center"/>
            </w:pPr>
            <w:r w:rsidRPr="00F4462B"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C31D16" w14:textId="77777777" w:rsidR="00F4462B" w:rsidRPr="00F4462B" w:rsidRDefault="00F4462B" w:rsidP="00F4462B">
            <w:pPr>
              <w:jc w:val="center"/>
            </w:pPr>
            <w:r w:rsidRPr="00F4462B"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3FC23D" w14:textId="77777777" w:rsidR="00F4462B" w:rsidRPr="00F4462B" w:rsidRDefault="00F4462B" w:rsidP="00F4462B">
            <w:pPr>
              <w:jc w:val="center"/>
            </w:pPr>
            <w:r w:rsidRPr="00F4462B"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0B718E" w14:textId="77777777" w:rsidR="00F4462B" w:rsidRPr="00F4462B" w:rsidRDefault="00F4462B" w:rsidP="00F4462B">
            <w:pPr>
              <w:jc w:val="center"/>
            </w:pPr>
            <w:r w:rsidRPr="00F4462B"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1034CC" w14:textId="77777777" w:rsidR="00F4462B" w:rsidRPr="00F4462B" w:rsidRDefault="00F4462B" w:rsidP="00F4462B">
            <w:pPr>
              <w:jc w:val="center"/>
            </w:pPr>
            <w:r w:rsidRPr="00F4462B">
              <w:t>6</w:t>
            </w:r>
          </w:p>
        </w:tc>
      </w:tr>
      <w:tr w:rsidR="00F4462B" w:rsidRPr="00F4462B" w14:paraId="521C5A11" w14:textId="77777777" w:rsidTr="00160C10">
        <w:trPr>
          <w:trHeight w:val="300"/>
        </w:trPr>
        <w:tc>
          <w:tcPr>
            <w:tcW w:w="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3A229" w14:textId="77777777" w:rsidR="00F4462B" w:rsidRPr="00F4462B" w:rsidRDefault="00F4462B" w:rsidP="00F4462B">
            <w:pPr>
              <w:rPr>
                <w:sz w:val="18"/>
              </w:rPr>
            </w:pPr>
            <w:r w:rsidRPr="00F4462B">
              <w:rPr>
                <w:sz w:val="18"/>
              </w:rPr>
              <w:t>7.</w:t>
            </w:r>
          </w:p>
        </w:tc>
        <w:tc>
          <w:tcPr>
            <w:tcW w:w="6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F0ECF6" w14:textId="77777777" w:rsidR="00F4462B" w:rsidRPr="00F4462B" w:rsidRDefault="00F4462B" w:rsidP="00F4462B">
            <w:pPr>
              <w:jc w:val="both"/>
            </w:pPr>
            <w:r w:rsidRPr="00F4462B">
              <w:t>Ebeveynlerim, kendi kariyer seçimimi benim için gerçekten istedikleri kariyer doğrultusunda değiştirmemi istiyor.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BF930D" w14:textId="77777777" w:rsidR="00F4462B" w:rsidRPr="00F4462B" w:rsidRDefault="00F4462B" w:rsidP="00F4462B">
            <w:pPr>
              <w:jc w:val="center"/>
            </w:pPr>
            <w:r w:rsidRPr="00F4462B"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7932F7" w14:textId="77777777" w:rsidR="00F4462B" w:rsidRPr="00F4462B" w:rsidRDefault="00F4462B" w:rsidP="00F4462B">
            <w:pPr>
              <w:jc w:val="center"/>
            </w:pPr>
            <w:r w:rsidRPr="00F4462B"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A4EE05" w14:textId="77777777" w:rsidR="00F4462B" w:rsidRPr="00F4462B" w:rsidRDefault="00F4462B" w:rsidP="00F4462B">
            <w:pPr>
              <w:jc w:val="center"/>
            </w:pPr>
            <w:r w:rsidRPr="00F4462B"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4C09D0" w14:textId="77777777" w:rsidR="00F4462B" w:rsidRPr="00F4462B" w:rsidRDefault="00F4462B" w:rsidP="00F4462B">
            <w:pPr>
              <w:jc w:val="center"/>
            </w:pPr>
            <w:r w:rsidRPr="00F4462B"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13BCB" w14:textId="77777777" w:rsidR="00F4462B" w:rsidRPr="00F4462B" w:rsidRDefault="00F4462B" w:rsidP="00F4462B">
            <w:pPr>
              <w:jc w:val="center"/>
            </w:pPr>
            <w:r w:rsidRPr="00F4462B"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F9C4E" w14:textId="77777777" w:rsidR="00F4462B" w:rsidRPr="00F4462B" w:rsidRDefault="00F4462B" w:rsidP="00F4462B">
            <w:pPr>
              <w:jc w:val="center"/>
            </w:pPr>
            <w:r w:rsidRPr="00F4462B">
              <w:t>6</w:t>
            </w:r>
          </w:p>
        </w:tc>
      </w:tr>
      <w:tr w:rsidR="00F4462B" w:rsidRPr="00F4462B" w14:paraId="49BEC3E9" w14:textId="77777777" w:rsidTr="00160C10">
        <w:trPr>
          <w:trHeight w:val="300"/>
        </w:trPr>
        <w:tc>
          <w:tcPr>
            <w:tcW w:w="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81039" w14:textId="77777777" w:rsidR="00F4462B" w:rsidRPr="00F4462B" w:rsidRDefault="00F4462B" w:rsidP="00F4462B">
            <w:pPr>
              <w:rPr>
                <w:sz w:val="18"/>
              </w:rPr>
            </w:pPr>
            <w:r w:rsidRPr="00F4462B">
              <w:rPr>
                <w:sz w:val="18"/>
              </w:rPr>
              <w:t>8.</w:t>
            </w:r>
          </w:p>
        </w:tc>
        <w:tc>
          <w:tcPr>
            <w:tcW w:w="6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533093" w14:textId="77777777" w:rsidR="00F4462B" w:rsidRPr="00F4462B" w:rsidRDefault="00F4462B" w:rsidP="00F4462B">
            <w:pPr>
              <w:jc w:val="both"/>
            </w:pPr>
            <w:r w:rsidRPr="00F4462B">
              <w:t>Ebeveynlerim benim için istedikleri kariyerin kendi kariyer seçimimden daha iyi olduğu konusunda ısrar ediyor.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B5763" w14:textId="77777777" w:rsidR="00F4462B" w:rsidRPr="00F4462B" w:rsidRDefault="00F4462B" w:rsidP="00F4462B">
            <w:pPr>
              <w:jc w:val="center"/>
            </w:pPr>
            <w:r w:rsidRPr="00F4462B"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D43E98" w14:textId="77777777" w:rsidR="00F4462B" w:rsidRPr="00F4462B" w:rsidRDefault="00F4462B" w:rsidP="00F4462B">
            <w:pPr>
              <w:jc w:val="center"/>
            </w:pPr>
            <w:r w:rsidRPr="00F4462B"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720796" w14:textId="77777777" w:rsidR="00F4462B" w:rsidRPr="00F4462B" w:rsidRDefault="00F4462B" w:rsidP="00F4462B">
            <w:pPr>
              <w:jc w:val="center"/>
            </w:pPr>
            <w:r w:rsidRPr="00F4462B"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99F26F" w14:textId="77777777" w:rsidR="00F4462B" w:rsidRPr="00F4462B" w:rsidRDefault="00F4462B" w:rsidP="00F4462B">
            <w:pPr>
              <w:jc w:val="center"/>
            </w:pPr>
            <w:r w:rsidRPr="00F4462B"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F69092" w14:textId="77777777" w:rsidR="00F4462B" w:rsidRPr="00F4462B" w:rsidRDefault="00F4462B" w:rsidP="00F4462B">
            <w:pPr>
              <w:jc w:val="center"/>
            </w:pPr>
            <w:r w:rsidRPr="00F4462B"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1521CE" w14:textId="77777777" w:rsidR="00F4462B" w:rsidRPr="00F4462B" w:rsidRDefault="00F4462B" w:rsidP="00F4462B">
            <w:pPr>
              <w:jc w:val="center"/>
            </w:pPr>
            <w:r w:rsidRPr="00F4462B">
              <w:t>6</w:t>
            </w:r>
          </w:p>
        </w:tc>
      </w:tr>
      <w:tr w:rsidR="00F4462B" w:rsidRPr="00F4462B" w14:paraId="1E724439" w14:textId="77777777" w:rsidTr="00160C10">
        <w:trPr>
          <w:trHeight w:val="300"/>
        </w:trPr>
        <w:tc>
          <w:tcPr>
            <w:tcW w:w="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EA6F3" w14:textId="77777777" w:rsidR="00F4462B" w:rsidRPr="00F4462B" w:rsidRDefault="00F4462B" w:rsidP="00F4462B">
            <w:pPr>
              <w:rPr>
                <w:sz w:val="18"/>
              </w:rPr>
            </w:pPr>
            <w:r w:rsidRPr="00F4462B">
              <w:rPr>
                <w:sz w:val="18"/>
              </w:rPr>
              <w:t>9.</w:t>
            </w:r>
          </w:p>
        </w:tc>
        <w:tc>
          <w:tcPr>
            <w:tcW w:w="6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0781EE" w14:textId="77777777" w:rsidR="00F4462B" w:rsidRPr="00F4462B" w:rsidRDefault="00F4462B" w:rsidP="00F4462B">
            <w:pPr>
              <w:jc w:val="both"/>
            </w:pPr>
            <w:r w:rsidRPr="00F4462B">
              <w:t>Ebeveynlerim kariyer seçimimin yeterince iyi olmadığına inanıyor.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07682" w14:textId="77777777" w:rsidR="00F4462B" w:rsidRPr="00F4462B" w:rsidRDefault="00F4462B" w:rsidP="00F4462B">
            <w:pPr>
              <w:jc w:val="center"/>
            </w:pPr>
            <w:r w:rsidRPr="00F4462B"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9F140C" w14:textId="77777777" w:rsidR="00F4462B" w:rsidRPr="00F4462B" w:rsidRDefault="00F4462B" w:rsidP="00F4462B">
            <w:pPr>
              <w:jc w:val="center"/>
            </w:pPr>
            <w:r w:rsidRPr="00F4462B"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0DA63" w14:textId="77777777" w:rsidR="00F4462B" w:rsidRPr="00F4462B" w:rsidRDefault="00F4462B" w:rsidP="00F4462B">
            <w:pPr>
              <w:jc w:val="center"/>
            </w:pPr>
            <w:r w:rsidRPr="00F4462B"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56F37C" w14:textId="77777777" w:rsidR="00F4462B" w:rsidRPr="00F4462B" w:rsidRDefault="00F4462B" w:rsidP="00F4462B">
            <w:pPr>
              <w:jc w:val="center"/>
            </w:pPr>
            <w:r w:rsidRPr="00F4462B"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7CEFE" w14:textId="77777777" w:rsidR="00F4462B" w:rsidRPr="00F4462B" w:rsidRDefault="00F4462B" w:rsidP="00F4462B">
            <w:pPr>
              <w:jc w:val="center"/>
            </w:pPr>
            <w:r w:rsidRPr="00F4462B"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5C8BF6" w14:textId="77777777" w:rsidR="00F4462B" w:rsidRPr="00F4462B" w:rsidRDefault="00F4462B" w:rsidP="00F4462B">
            <w:pPr>
              <w:jc w:val="center"/>
            </w:pPr>
            <w:r w:rsidRPr="00F4462B">
              <w:t>6</w:t>
            </w:r>
          </w:p>
        </w:tc>
      </w:tr>
      <w:tr w:rsidR="00F4462B" w:rsidRPr="00F4462B" w14:paraId="14B00CC3" w14:textId="77777777" w:rsidTr="00160C10">
        <w:trPr>
          <w:trHeight w:val="300"/>
        </w:trPr>
        <w:tc>
          <w:tcPr>
            <w:tcW w:w="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FFFBF" w14:textId="77777777" w:rsidR="00F4462B" w:rsidRPr="00F4462B" w:rsidRDefault="00F4462B" w:rsidP="00F4462B">
            <w:pPr>
              <w:rPr>
                <w:sz w:val="18"/>
              </w:rPr>
            </w:pPr>
            <w:r w:rsidRPr="00F4462B">
              <w:rPr>
                <w:sz w:val="18"/>
              </w:rPr>
              <w:t>10.</w:t>
            </w:r>
          </w:p>
        </w:tc>
        <w:tc>
          <w:tcPr>
            <w:tcW w:w="6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F30F57" w14:textId="77777777" w:rsidR="00F4462B" w:rsidRPr="00F4462B" w:rsidRDefault="00F4462B" w:rsidP="00F4462B">
            <w:pPr>
              <w:jc w:val="both"/>
            </w:pPr>
            <w:r w:rsidRPr="00F4462B">
              <w:t>Ebeveynlerim beni gerçekten istemediğim bir kariyerin peşinden gitmem için teşvik ediyor.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A044FC" w14:textId="77777777" w:rsidR="00F4462B" w:rsidRPr="00F4462B" w:rsidRDefault="00F4462B" w:rsidP="00F4462B">
            <w:pPr>
              <w:jc w:val="center"/>
            </w:pPr>
            <w:r w:rsidRPr="00F4462B"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836339" w14:textId="77777777" w:rsidR="00F4462B" w:rsidRPr="00F4462B" w:rsidRDefault="00F4462B" w:rsidP="00F4462B">
            <w:pPr>
              <w:jc w:val="center"/>
            </w:pPr>
            <w:r w:rsidRPr="00F4462B"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8235EF" w14:textId="77777777" w:rsidR="00F4462B" w:rsidRPr="00F4462B" w:rsidRDefault="00F4462B" w:rsidP="00F4462B">
            <w:pPr>
              <w:jc w:val="center"/>
            </w:pPr>
            <w:r w:rsidRPr="00F4462B"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5BDC75" w14:textId="77777777" w:rsidR="00F4462B" w:rsidRPr="00F4462B" w:rsidRDefault="00F4462B" w:rsidP="00F4462B">
            <w:pPr>
              <w:jc w:val="center"/>
            </w:pPr>
            <w:r w:rsidRPr="00F4462B"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2524B0" w14:textId="77777777" w:rsidR="00F4462B" w:rsidRPr="00F4462B" w:rsidRDefault="00F4462B" w:rsidP="00F4462B">
            <w:pPr>
              <w:jc w:val="center"/>
            </w:pPr>
            <w:r w:rsidRPr="00F4462B"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D1F8D" w14:textId="77777777" w:rsidR="00F4462B" w:rsidRPr="00F4462B" w:rsidRDefault="00F4462B" w:rsidP="00F4462B">
            <w:pPr>
              <w:jc w:val="center"/>
            </w:pPr>
            <w:r w:rsidRPr="00F4462B">
              <w:t>6</w:t>
            </w:r>
          </w:p>
        </w:tc>
      </w:tr>
      <w:tr w:rsidR="00F4462B" w:rsidRPr="00F4462B" w14:paraId="08C291AC" w14:textId="77777777" w:rsidTr="00160C10">
        <w:trPr>
          <w:trHeight w:val="300"/>
        </w:trPr>
        <w:tc>
          <w:tcPr>
            <w:tcW w:w="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65295" w14:textId="77777777" w:rsidR="00F4462B" w:rsidRPr="00F4462B" w:rsidRDefault="00F4462B" w:rsidP="00F4462B">
            <w:pPr>
              <w:rPr>
                <w:sz w:val="18"/>
              </w:rPr>
            </w:pPr>
            <w:r w:rsidRPr="00F4462B">
              <w:rPr>
                <w:sz w:val="18"/>
              </w:rPr>
              <w:t>11.</w:t>
            </w:r>
          </w:p>
        </w:tc>
        <w:tc>
          <w:tcPr>
            <w:tcW w:w="6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FAEB61" w14:textId="77777777" w:rsidR="00F4462B" w:rsidRPr="00F4462B" w:rsidRDefault="00F4462B" w:rsidP="00F4462B">
            <w:pPr>
              <w:jc w:val="both"/>
            </w:pPr>
            <w:r w:rsidRPr="00F4462B">
              <w:t>Ebeveynlerimin sahip olmamı istediği kariyere ulaşmak için motive değilim.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24CC7E" w14:textId="77777777" w:rsidR="00F4462B" w:rsidRPr="00F4462B" w:rsidRDefault="00F4462B" w:rsidP="00F4462B">
            <w:pPr>
              <w:jc w:val="center"/>
            </w:pPr>
            <w:r w:rsidRPr="00F4462B"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C5D8F6" w14:textId="77777777" w:rsidR="00F4462B" w:rsidRPr="00F4462B" w:rsidRDefault="00F4462B" w:rsidP="00F4462B">
            <w:pPr>
              <w:jc w:val="center"/>
            </w:pPr>
            <w:r w:rsidRPr="00F4462B"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213162" w14:textId="77777777" w:rsidR="00F4462B" w:rsidRPr="00F4462B" w:rsidRDefault="00F4462B" w:rsidP="00F4462B">
            <w:pPr>
              <w:jc w:val="center"/>
            </w:pPr>
            <w:r w:rsidRPr="00F4462B"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70322E" w14:textId="77777777" w:rsidR="00F4462B" w:rsidRPr="00F4462B" w:rsidRDefault="00F4462B" w:rsidP="00F4462B">
            <w:pPr>
              <w:jc w:val="center"/>
            </w:pPr>
            <w:r w:rsidRPr="00F4462B"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41BD52" w14:textId="77777777" w:rsidR="00F4462B" w:rsidRPr="00F4462B" w:rsidRDefault="00F4462B" w:rsidP="00F4462B">
            <w:pPr>
              <w:jc w:val="center"/>
            </w:pPr>
            <w:r w:rsidRPr="00F4462B"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8A585" w14:textId="77777777" w:rsidR="00F4462B" w:rsidRPr="00F4462B" w:rsidRDefault="00F4462B" w:rsidP="00F4462B">
            <w:pPr>
              <w:jc w:val="center"/>
            </w:pPr>
            <w:r w:rsidRPr="00F4462B">
              <w:t>6</w:t>
            </w:r>
          </w:p>
        </w:tc>
      </w:tr>
      <w:tr w:rsidR="00F4462B" w:rsidRPr="00F4462B" w14:paraId="6DF628A1" w14:textId="77777777" w:rsidTr="00160C10">
        <w:trPr>
          <w:trHeight w:val="300"/>
        </w:trPr>
        <w:tc>
          <w:tcPr>
            <w:tcW w:w="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B295C" w14:textId="77777777" w:rsidR="00F4462B" w:rsidRPr="00F4462B" w:rsidRDefault="00F4462B" w:rsidP="00F4462B">
            <w:pPr>
              <w:rPr>
                <w:sz w:val="18"/>
              </w:rPr>
            </w:pPr>
            <w:r w:rsidRPr="00F4462B">
              <w:rPr>
                <w:sz w:val="18"/>
              </w:rPr>
              <w:t>12.</w:t>
            </w:r>
          </w:p>
        </w:tc>
        <w:tc>
          <w:tcPr>
            <w:tcW w:w="6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4E78E6" w14:textId="77777777" w:rsidR="00F4462B" w:rsidRPr="00F4462B" w:rsidRDefault="00F4462B" w:rsidP="00F4462B">
            <w:pPr>
              <w:jc w:val="both"/>
            </w:pPr>
            <w:r w:rsidRPr="00F4462B">
              <w:t>Ebeveynlerimin benim için istediği kariyere ulaşma konusunda hevesli değilim.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80FE86" w14:textId="77777777" w:rsidR="00F4462B" w:rsidRPr="00F4462B" w:rsidRDefault="00F4462B" w:rsidP="00F4462B">
            <w:pPr>
              <w:jc w:val="center"/>
            </w:pPr>
            <w:r w:rsidRPr="00F4462B"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134E4" w14:textId="77777777" w:rsidR="00F4462B" w:rsidRPr="00F4462B" w:rsidRDefault="00F4462B" w:rsidP="00F4462B">
            <w:pPr>
              <w:jc w:val="center"/>
            </w:pPr>
            <w:r w:rsidRPr="00F4462B"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470357" w14:textId="77777777" w:rsidR="00F4462B" w:rsidRPr="00F4462B" w:rsidRDefault="00F4462B" w:rsidP="00F4462B">
            <w:pPr>
              <w:jc w:val="center"/>
            </w:pPr>
            <w:r w:rsidRPr="00F4462B"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80BD3" w14:textId="77777777" w:rsidR="00F4462B" w:rsidRPr="00F4462B" w:rsidRDefault="00F4462B" w:rsidP="00F4462B">
            <w:pPr>
              <w:jc w:val="center"/>
            </w:pPr>
            <w:r w:rsidRPr="00F4462B"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A9B29" w14:textId="77777777" w:rsidR="00F4462B" w:rsidRPr="00F4462B" w:rsidRDefault="00F4462B" w:rsidP="00F4462B">
            <w:pPr>
              <w:jc w:val="center"/>
            </w:pPr>
            <w:r w:rsidRPr="00F4462B"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AF30F6" w14:textId="77777777" w:rsidR="00F4462B" w:rsidRPr="00F4462B" w:rsidRDefault="00F4462B" w:rsidP="00F4462B">
            <w:pPr>
              <w:jc w:val="center"/>
            </w:pPr>
            <w:r w:rsidRPr="00F4462B">
              <w:t>6</w:t>
            </w:r>
          </w:p>
        </w:tc>
      </w:tr>
      <w:tr w:rsidR="00F4462B" w:rsidRPr="00F4462B" w14:paraId="4D443567" w14:textId="77777777" w:rsidTr="00160C10">
        <w:trPr>
          <w:trHeight w:val="300"/>
        </w:trPr>
        <w:tc>
          <w:tcPr>
            <w:tcW w:w="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18B79" w14:textId="77777777" w:rsidR="00F4462B" w:rsidRPr="00F4462B" w:rsidRDefault="00F4462B" w:rsidP="00F4462B">
            <w:pPr>
              <w:rPr>
                <w:sz w:val="18"/>
              </w:rPr>
            </w:pPr>
            <w:r w:rsidRPr="00F4462B">
              <w:rPr>
                <w:sz w:val="18"/>
              </w:rPr>
              <w:t>13.</w:t>
            </w:r>
          </w:p>
        </w:tc>
        <w:tc>
          <w:tcPr>
            <w:tcW w:w="6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D0527C" w14:textId="77777777" w:rsidR="00F4462B" w:rsidRPr="00F4462B" w:rsidRDefault="00F4462B" w:rsidP="00F4462B">
            <w:pPr>
              <w:jc w:val="both"/>
            </w:pPr>
            <w:r w:rsidRPr="00F4462B">
              <w:t>Ebeveynlerimin sahip olmamı istediği kariyer için çaba sarf etmek istemiyorum.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93B5C" w14:textId="77777777" w:rsidR="00F4462B" w:rsidRPr="00F4462B" w:rsidRDefault="00F4462B" w:rsidP="00F4462B">
            <w:pPr>
              <w:jc w:val="center"/>
            </w:pPr>
            <w:r w:rsidRPr="00F4462B"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6709DE" w14:textId="77777777" w:rsidR="00F4462B" w:rsidRPr="00F4462B" w:rsidRDefault="00F4462B" w:rsidP="00F4462B">
            <w:pPr>
              <w:jc w:val="center"/>
            </w:pPr>
            <w:r w:rsidRPr="00F4462B"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F2747E" w14:textId="77777777" w:rsidR="00F4462B" w:rsidRPr="00F4462B" w:rsidRDefault="00F4462B" w:rsidP="00F4462B">
            <w:pPr>
              <w:jc w:val="center"/>
            </w:pPr>
            <w:r w:rsidRPr="00F4462B"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C06BA" w14:textId="77777777" w:rsidR="00F4462B" w:rsidRPr="00F4462B" w:rsidRDefault="00F4462B" w:rsidP="00F4462B">
            <w:pPr>
              <w:jc w:val="center"/>
            </w:pPr>
            <w:r w:rsidRPr="00F4462B"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4AD846" w14:textId="77777777" w:rsidR="00F4462B" w:rsidRPr="00F4462B" w:rsidRDefault="00F4462B" w:rsidP="00F4462B">
            <w:pPr>
              <w:jc w:val="center"/>
            </w:pPr>
            <w:r w:rsidRPr="00F4462B"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57D2F1" w14:textId="77777777" w:rsidR="00F4462B" w:rsidRPr="00F4462B" w:rsidRDefault="00F4462B" w:rsidP="00F4462B">
            <w:pPr>
              <w:jc w:val="center"/>
            </w:pPr>
            <w:r w:rsidRPr="00F4462B">
              <w:t>6</w:t>
            </w:r>
          </w:p>
        </w:tc>
      </w:tr>
      <w:tr w:rsidR="00F4462B" w:rsidRPr="00F4462B" w14:paraId="2431D671" w14:textId="77777777" w:rsidTr="00160C10">
        <w:trPr>
          <w:trHeight w:val="300"/>
        </w:trPr>
        <w:tc>
          <w:tcPr>
            <w:tcW w:w="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17FB1" w14:textId="77777777" w:rsidR="00F4462B" w:rsidRPr="00F4462B" w:rsidRDefault="00F4462B" w:rsidP="00F4462B">
            <w:pPr>
              <w:rPr>
                <w:sz w:val="18"/>
              </w:rPr>
            </w:pPr>
            <w:r w:rsidRPr="00F4462B">
              <w:rPr>
                <w:sz w:val="18"/>
              </w:rPr>
              <w:t>14.</w:t>
            </w:r>
          </w:p>
        </w:tc>
        <w:tc>
          <w:tcPr>
            <w:tcW w:w="6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C89E2" w14:textId="77777777" w:rsidR="00F4462B" w:rsidRPr="00F4462B" w:rsidRDefault="00F4462B" w:rsidP="00F4462B">
            <w:pPr>
              <w:jc w:val="both"/>
            </w:pPr>
            <w:r w:rsidRPr="00F4462B">
              <w:t>Ebeveynlerimin benim için istediği kariyere ulaşma konusunda ciddi bir şekilde çaba göstermiyorum.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2821D" w14:textId="77777777" w:rsidR="00F4462B" w:rsidRPr="00F4462B" w:rsidRDefault="00F4462B" w:rsidP="00F4462B">
            <w:pPr>
              <w:jc w:val="center"/>
            </w:pPr>
            <w:r w:rsidRPr="00F4462B"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56524D" w14:textId="77777777" w:rsidR="00F4462B" w:rsidRPr="00F4462B" w:rsidRDefault="00F4462B" w:rsidP="00F4462B">
            <w:pPr>
              <w:jc w:val="center"/>
            </w:pPr>
            <w:r w:rsidRPr="00F4462B"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01D8E" w14:textId="77777777" w:rsidR="00F4462B" w:rsidRPr="00F4462B" w:rsidRDefault="00F4462B" w:rsidP="00F4462B">
            <w:pPr>
              <w:jc w:val="center"/>
            </w:pPr>
            <w:r w:rsidRPr="00F4462B"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A924C" w14:textId="77777777" w:rsidR="00F4462B" w:rsidRPr="00F4462B" w:rsidRDefault="00F4462B" w:rsidP="00F4462B">
            <w:pPr>
              <w:jc w:val="center"/>
            </w:pPr>
            <w:r w:rsidRPr="00F4462B"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EB52EA" w14:textId="77777777" w:rsidR="00F4462B" w:rsidRPr="00F4462B" w:rsidRDefault="00F4462B" w:rsidP="00F4462B">
            <w:pPr>
              <w:jc w:val="center"/>
            </w:pPr>
            <w:r w:rsidRPr="00F4462B"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D8A4AA" w14:textId="77777777" w:rsidR="00F4462B" w:rsidRPr="00F4462B" w:rsidRDefault="00F4462B" w:rsidP="00F4462B">
            <w:pPr>
              <w:jc w:val="center"/>
            </w:pPr>
            <w:r w:rsidRPr="00F4462B">
              <w:t>6</w:t>
            </w:r>
          </w:p>
        </w:tc>
      </w:tr>
      <w:tr w:rsidR="00F4462B" w:rsidRPr="00F4462B" w14:paraId="2300A9B8" w14:textId="77777777" w:rsidTr="00160C10">
        <w:trPr>
          <w:trHeight w:val="300"/>
        </w:trPr>
        <w:tc>
          <w:tcPr>
            <w:tcW w:w="3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C67DF" w14:textId="77777777" w:rsidR="00F4462B" w:rsidRPr="00F4462B" w:rsidRDefault="00F4462B" w:rsidP="00F4462B">
            <w:pPr>
              <w:rPr>
                <w:sz w:val="18"/>
              </w:rPr>
            </w:pPr>
            <w:r w:rsidRPr="00F4462B">
              <w:rPr>
                <w:sz w:val="18"/>
              </w:rPr>
              <w:t>15.</w:t>
            </w:r>
          </w:p>
        </w:tc>
        <w:tc>
          <w:tcPr>
            <w:tcW w:w="6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29A00B" w14:textId="77777777" w:rsidR="00F4462B" w:rsidRPr="00F4462B" w:rsidRDefault="00F4462B" w:rsidP="00F4462B">
            <w:pPr>
              <w:jc w:val="both"/>
            </w:pPr>
            <w:r w:rsidRPr="00F4462B">
              <w:t>Ebeveynlerimin sahip olmamı istediği kariyere ulaşmak için elimden geldiği kadar sıkı çalışmıyorum.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D8B28" w14:textId="77777777" w:rsidR="00F4462B" w:rsidRPr="00F4462B" w:rsidRDefault="00F4462B" w:rsidP="00F4462B">
            <w:pPr>
              <w:jc w:val="center"/>
            </w:pPr>
            <w:r w:rsidRPr="00F4462B"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004A1B" w14:textId="77777777" w:rsidR="00F4462B" w:rsidRPr="00F4462B" w:rsidRDefault="00F4462B" w:rsidP="00F4462B">
            <w:pPr>
              <w:jc w:val="center"/>
            </w:pPr>
            <w:r w:rsidRPr="00F4462B"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27E014" w14:textId="77777777" w:rsidR="00F4462B" w:rsidRPr="00F4462B" w:rsidRDefault="00F4462B" w:rsidP="00F4462B">
            <w:pPr>
              <w:jc w:val="center"/>
            </w:pPr>
            <w:r w:rsidRPr="00F4462B"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CC12E4" w14:textId="77777777" w:rsidR="00F4462B" w:rsidRPr="00F4462B" w:rsidRDefault="00F4462B" w:rsidP="00F4462B">
            <w:pPr>
              <w:jc w:val="center"/>
            </w:pPr>
            <w:r w:rsidRPr="00F4462B"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FD946F" w14:textId="77777777" w:rsidR="00F4462B" w:rsidRPr="00F4462B" w:rsidRDefault="00F4462B" w:rsidP="00F4462B">
            <w:pPr>
              <w:jc w:val="center"/>
            </w:pPr>
            <w:r w:rsidRPr="00F4462B"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45DD5" w14:textId="77777777" w:rsidR="00F4462B" w:rsidRPr="00F4462B" w:rsidRDefault="00F4462B" w:rsidP="00F4462B">
            <w:pPr>
              <w:jc w:val="center"/>
            </w:pPr>
            <w:r w:rsidRPr="00F4462B">
              <w:t>6</w:t>
            </w:r>
          </w:p>
        </w:tc>
      </w:tr>
    </w:tbl>
    <w:p w14:paraId="63460CA9" w14:textId="116097B3" w:rsidR="00F4462B" w:rsidRDefault="00F4462B" w:rsidP="00AB5911">
      <w:pPr>
        <w:spacing w:after="60"/>
        <w:ind w:left="-397" w:firstLine="397"/>
        <w:jc w:val="center"/>
      </w:pPr>
    </w:p>
    <w:p w14:paraId="40E92E0C" w14:textId="77777777" w:rsidR="00563B18" w:rsidRPr="004726F1" w:rsidRDefault="00563B18" w:rsidP="00160C10">
      <w:pPr>
        <w:ind w:left="-426"/>
        <w:jc w:val="both"/>
        <w:rPr>
          <w:b/>
          <w:szCs w:val="22"/>
        </w:rPr>
      </w:pPr>
      <w:r w:rsidRPr="004726F1">
        <w:rPr>
          <w:b/>
          <w:szCs w:val="22"/>
        </w:rPr>
        <w:t xml:space="preserve">Türkçe Kaynak: </w:t>
      </w:r>
    </w:p>
    <w:p w14:paraId="7DE0F1CB" w14:textId="2C6C96D9" w:rsidR="009A3B33" w:rsidRDefault="009A3B33" w:rsidP="00160C10">
      <w:pPr>
        <w:tabs>
          <w:tab w:val="left" w:pos="1418"/>
        </w:tabs>
        <w:autoSpaceDE w:val="0"/>
        <w:autoSpaceDN w:val="0"/>
        <w:adjustRightInd w:val="0"/>
        <w:spacing w:after="120"/>
        <w:ind w:hanging="426"/>
        <w:jc w:val="both"/>
        <w:rPr>
          <w:szCs w:val="22"/>
          <w:shd w:val="clear" w:color="auto" w:fill="FFFFFF"/>
        </w:rPr>
      </w:pPr>
      <w:proofErr w:type="spellStart"/>
      <w:r w:rsidRPr="009A3B33">
        <w:rPr>
          <w:szCs w:val="22"/>
          <w:shd w:val="clear" w:color="auto" w:fill="FFFFFF"/>
        </w:rPr>
        <w:t>Gökbaraz</w:t>
      </w:r>
      <w:proofErr w:type="spellEnd"/>
      <w:r w:rsidRPr="009A3B33">
        <w:rPr>
          <w:szCs w:val="22"/>
          <w:shd w:val="clear" w:color="auto" w:fill="FFFFFF"/>
        </w:rPr>
        <w:t xml:space="preserve">, N., &amp; Bozyiğit, E. (2022). Birey-ebeveyn kariyer hedefi tutarsızlığı ölçeği: Türkçe formu faktör yapısı ve bazı değişkenlere göre analizi. </w:t>
      </w:r>
      <w:r w:rsidRPr="009A3B33">
        <w:rPr>
          <w:i/>
          <w:szCs w:val="22"/>
          <w:shd w:val="clear" w:color="auto" w:fill="FFFFFF"/>
        </w:rPr>
        <w:t>Pamukkale Üniversitesi Sosyal Bilimler Enstitüsü Dergisi</w:t>
      </w:r>
      <w:r w:rsidRPr="009A3B33">
        <w:rPr>
          <w:szCs w:val="22"/>
          <w:shd w:val="clear" w:color="auto" w:fill="FFFFFF"/>
        </w:rPr>
        <w:t xml:space="preserve">, (52), 147-158. </w:t>
      </w:r>
      <w:proofErr w:type="spellStart"/>
      <w:r w:rsidRPr="009A3B33">
        <w:rPr>
          <w:szCs w:val="22"/>
          <w:shd w:val="clear" w:color="auto" w:fill="FFFFFF"/>
        </w:rPr>
        <w:t>Doi</w:t>
      </w:r>
      <w:proofErr w:type="spellEnd"/>
      <w:r w:rsidRPr="009A3B33">
        <w:rPr>
          <w:szCs w:val="22"/>
          <w:shd w:val="clear" w:color="auto" w:fill="FFFFFF"/>
        </w:rPr>
        <w:t>: 10.30794/pausbed.1076622</w:t>
      </w:r>
      <w:r w:rsidR="00160C10">
        <w:rPr>
          <w:szCs w:val="22"/>
          <w:shd w:val="clear" w:color="auto" w:fill="FFFFFF"/>
        </w:rPr>
        <w:t xml:space="preserve"> Erişim linki: </w:t>
      </w:r>
      <w:r w:rsidR="00160C10" w:rsidRPr="00160C10">
        <w:rPr>
          <w:szCs w:val="22"/>
          <w:shd w:val="clear" w:color="auto" w:fill="FFFFFF"/>
        </w:rPr>
        <w:t>https://dergipark.org.tr/tr/pub/pausbed/issue/72307/1076622</w:t>
      </w:r>
    </w:p>
    <w:p w14:paraId="0C499FE0" w14:textId="77777777" w:rsidR="00563B18" w:rsidRPr="00691A07" w:rsidRDefault="00563B18" w:rsidP="00160C10">
      <w:pPr>
        <w:tabs>
          <w:tab w:val="left" w:pos="1418"/>
        </w:tabs>
        <w:autoSpaceDE w:val="0"/>
        <w:autoSpaceDN w:val="0"/>
        <w:adjustRightInd w:val="0"/>
        <w:spacing w:after="120"/>
        <w:ind w:hanging="426"/>
        <w:jc w:val="both"/>
        <w:rPr>
          <w:szCs w:val="22"/>
          <w:shd w:val="clear" w:color="auto" w:fill="FFFFFF"/>
        </w:rPr>
      </w:pPr>
      <w:r w:rsidRPr="004726F1">
        <w:rPr>
          <w:b/>
          <w:szCs w:val="22"/>
          <w:shd w:val="clear" w:color="auto" w:fill="FFFFFF"/>
        </w:rPr>
        <w:t>Orijinal Kaynak:</w:t>
      </w:r>
    </w:p>
    <w:p w14:paraId="0D06B703" w14:textId="5132AB7B" w:rsidR="00160C10" w:rsidRPr="00160C10" w:rsidRDefault="00160C10" w:rsidP="00160C10">
      <w:pPr>
        <w:ind w:hanging="426"/>
        <w:jc w:val="both"/>
        <w:rPr>
          <w:lang w:val="en-US"/>
        </w:rPr>
      </w:pPr>
      <w:proofErr w:type="spellStart"/>
      <w:r w:rsidRPr="00160C10">
        <w:rPr>
          <w:lang w:val="en-US"/>
        </w:rPr>
        <w:t>Sawitri</w:t>
      </w:r>
      <w:proofErr w:type="spellEnd"/>
      <w:r w:rsidRPr="00160C10">
        <w:rPr>
          <w:lang w:val="en-US"/>
        </w:rPr>
        <w:t>, D. R., Creed, P. A.</w:t>
      </w:r>
      <w:r>
        <w:rPr>
          <w:lang w:val="en-US"/>
        </w:rPr>
        <w:t>,</w:t>
      </w:r>
      <w:r w:rsidRPr="00160C10">
        <w:rPr>
          <w:lang w:val="en-US"/>
        </w:rPr>
        <w:t xml:space="preserve"> </w:t>
      </w:r>
      <w:r>
        <w:rPr>
          <w:lang w:val="en-US"/>
        </w:rPr>
        <w:t>&amp;</w:t>
      </w:r>
      <w:r w:rsidRPr="00160C10">
        <w:rPr>
          <w:lang w:val="en-US"/>
        </w:rPr>
        <w:t xml:space="preserve"> </w:t>
      </w:r>
      <w:proofErr w:type="spellStart"/>
      <w:r w:rsidRPr="00160C10">
        <w:rPr>
          <w:lang w:val="en-US"/>
        </w:rPr>
        <w:t>Perdhana</w:t>
      </w:r>
      <w:proofErr w:type="spellEnd"/>
      <w:r w:rsidRPr="00160C10">
        <w:rPr>
          <w:lang w:val="en-US"/>
        </w:rPr>
        <w:t xml:space="preserve">, M. S. (2020). The </w:t>
      </w:r>
      <w:r w:rsidRPr="00160C10">
        <w:rPr>
          <w:lang w:val="en-US"/>
        </w:rPr>
        <w:t xml:space="preserve">discrepancies </w:t>
      </w:r>
      <w:r w:rsidRPr="00160C10">
        <w:rPr>
          <w:lang w:val="en-US"/>
        </w:rPr>
        <w:t xml:space="preserve">between </w:t>
      </w:r>
      <w:r w:rsidRPr="00160C10">
        <w:rPr>
          <w:lang w:val="en-US"/>
        </w:rPr>
        <w:t>individual</w:t>
      </w:r>
      <w:r w:rsidRPr="00160C10">
        <w:rPr>
          <w:lang w:val="en-US"/>
        </w:rPr>
        <w:t>-</w:t>
      </w:r>
      <w:r w:rsidRPr="00160C10">
        <w:rPr>
          <w:lang w:val="en-US"/>
        </w:rPr>
        <w:t xml:space="preserve">set </w:t>
      </w:r>
      <w:r w:rsidRPr="00160C10">
        <w:rPr>
          <w:lang w:val="en-US"/>
        </w:rPr>
        <w:t xml:space="preserve">and </w:t>
      </w:r>
      <w:r w:rsidRPr="00160C10">
        <w:rPr>
          <w:lang w:val="en-US"/>
        </w:rPr>
        <w:t>parent</w:t>
      </w:r>
      <w:r w:rsidRPr="00160C10">
        <w:rPr>
          <w:lang w:val="en-US"/>
        </w:rPr>
        <w:t>-</w:t>
      </w:r>
      <w:r w:rsidRPr="00160C10">
        <w:rPr>
          <w:lang w:val="en-US"/>
        </w:rPr>
        <w:t>set career goals sc</w:t>
      </w:r>
      <w:bookmarkStart w:id="0" w:name="_GoBack"/>
      <w:bookmarkEnd w:id="0"/>
      <w:r w:rsidRPr="00160C10">
        <w:rPr>
          <w:lang w:val="en-US"/>
        </w:rPr>
        <w:t>ale</w:t>
      </w:r>
      <w:r w:rsidRPr="00160C10">
        <w:rPr>
          <w:lang w:val="en-US"/>
        </w:rPr>
        <w:t xml:space="preserve">: Development and </w:t>
      </w:r>
      <w:r w:rsidRPr="00160C10">
        <w:rPr>
          <w:lang w:val="en-US"/>
        </w:rPr>
        <w:t>initial validation</w:t>
      </w:r>
      <w:r w:rsidRPr="00160C10">
        <w:rPr>
          <w:lang w:val="en-US"/>
        </w:rPr>
        <w:t xml:space="preserve">, </w:t>
      </w:r>
      <w:r w:rsidRPr="00160C10">
        <w:rPr>
          <w:i/>
          <w:iCs/>
          <w:lang w:val="en-US"/>
        </w:rPr>
        <w:t>Journal of Career Development</w:t>
      </w:r>
      <w:r w:rsidRPr="00160C10">
        <w:rPr>
          <w:lang w:val="en-US"/>
        </w:rPr>
        <w:t>, 20(10), 1-16. https://doi.org/10.1177/0894845320901795</w:t>
      </w:r>
    </w:p>
    <w:p w14:paraId="7A95843E" w14:textId="77777777" w:rsidR="00563B18" w:rsidRPr="00964604" w:rsidRDefault="00563B18" w:rsidP="00EF0CEE">
      <w:pPr>
        <w:ind w:left="-426"/>
        <w:jc w:val="both"/>
        <w:rPr>
          <w:sz w:val="22"/>
          <w:szCs w:val="22"/>
        </w:rPr>
      </w:pPr>
    </w:p>
    <w:p w14:paraId="54FF3E20" w14:textId="058A0AF9" w:rsidR="005A76CA" w:rsidRPr="009A3B33" w:rsidRDefault="005A76CA" w:rsidP="00EF0CEE">
      <w:pPr>
        <w:ind w:left="-426"/>
        <w:jc w:val="both"/>
        <w:rPr>
          <w:b/>
        </w:rPr>
      </w:pPr>
      <w:r w:rsidRPr="009A3B33">
        <w:rPr>
          <w:b/>
        </w:rPr>
        <w:t>Puanlama Yönergesi</w:t>
      </w:r>
    </w:p>
    <w:p w14:paraId="02BA41F7" w14:textId="1A9AAF46" w:rsidR="00FD0DB7" w:rsidRPr="009A3B33" w:rsidRDefault="00FD0DB7" w:rsidP="009A3B33">
      <w:pPr>
        <w:ind w:left="-426"/>
        <w:jc w:val="both"/>
        <w:rPr>
          <w:b/>
        </w:rPr>
      </w:pPr>
      <w:r w:rsidRPr="009A3B33">
        <w:rPr>
          <w:b/>
        </w:rPr>
        <w:t>Madde derece puanları</w:t>
      </w:r>
      <w:r w:rsidR="009A3B33">
        <w:rPr>
          <w:b/>
        </w:rPr>
        <w:t xml:space="preserve">: </w:t>
      </w:r>
      <w:r w:rsidRPr="009A3B33">
        <w:t>“Kesinlikle Katılmıyorum-1”, “Katılmıyorum-2, “Kısmen Katılmıyorum-3”, “Kısmen Katılıyorum-4”, “Katılıyorum-5”, “Kesinlikle Katılıyorum-6”</w:t>
      </w:r>
    </w:p>
    <w:p w14:paraId="5EFF385A" w14:textId="30F01608" w:rsidR="00563B18" w:rsidRPr="009A3B33" w:rsidRDefault="00563B18" w:rsidP="00563B18">
      <w:pPr>
        <w:ind w:left="-426"/>
        <w:jc w:val="both"/>
      </w:pPr>
      <w:r w:rsidRPr="009A3B33">
        <w:rPr>
          <w:b/>
        </w:rPr>
        <w:t>Alt boyut ve madde sayısı:</w:t>
      </w:r>
      <w:r w:rsidRPr="009A3B33">
        <w:t xml:space="preserve"> </w:t>
      </w:r>
      <w:r w:rsidR="00FD0DB7" w:rsidRPr="009A3B33">
        <w:t>3</w:t>
      </w:r>
      <w:r w:rsidRPr="009A3B33">
        <w:t xml:space="preserve"> alt boyut ve </w:t>
      </w:r>
      <w:r w:rsidR="00FD0DB7" w:rsidRPr="009A3B33">
        <w:t>15</w:t>
      </w:r>
      <w:r w:rsidRPr="009A3B33">
        <w:t xml:space="preserve"> madde</w:t>
      </w:r>
    </w:p>
    <w:p w14:paraId="0021AFAA" w14:textId="5E0B6E30" w:rsidR="00563B18" w:rsidRPr="009A3B33" w:rsidRDefault="009A3B33" w:rsidP="00563B18">
      <w:pPr>
        <w:ind w:left="-426"/>
        <w:jc w:val="both"/>
      </w:pPr>
      <w:r w:rsidRPr="009A3B33">
        <w:t>Yetenek</w:t>
      </w:r>
      <w:r w:rsidR="00563B18" w:rsidRPr="009A3B33">
        <w:t xml:space="preserve"> (</w:t>
      </w:r>
      <w:r w:rsidRPr="009A3B33">
        <w:t>5</w:t>
      </w:r>
      <w:r w:rsidR="00563B18" w:rsidRPr="009A3B33">
        <w:t xml:space="preserve"> madde): </w:t>
      </w:r>
      <w:r w:rsidRPr="009A3B33">
        <w:t>1, 2, 3, 4, 5</w:t>
      </w:r>
    </w:p>
    <w:p w14:paraId="275CAD81" w14:textId="1E5CCA8A" w:rsidR="00964604" w:rsidRPr="009A3B33" w:rsidRDefault="009A3B33" w:rsidP="00964604">
      <w:pPr>
        <w:ind w:left="-426"/>
        <w:jc w:val="both"/>
      </w:pPr>
      <w:r w:rsidRPr="009A3B33">
        <w:t>Seçim</w:t>
      </w:r>
      <w:r w:rsidR="00563B18" w:rsidRPr="009A3B33">
        <w:t xml:space="preserve"> (</w:t>
      </w:r>
      <w:r w:rsidRPr="009A3B33">
        <w:t>5</w:t>
      </w:r>
      <w:r w:rsidR="00563B18" w:rsidRPr="009A3B33">
        <w:t xml:space="preserve"> madde)</w:t>
      </w:r>
      <w:r w:rsidR="00964604" w:rsidRPr="009A3B33">
        <w:t>:</w:t>
      </w:r>
      <w:r w:rsidR="00563B18" w:rsidRPr="009A3B33">
        <w:t xml:space="preserve"> </w:t>
      </w:r>
      <w:r w:rsidRPr="009A3B33">
        <w:t>6, 7, 8, 9, 10</w:t>
      </w:r>
    </w:p>
    <w:p w14:paraId="2978EFCE" w14:textId="143BEC8A" w:rsidR="00964604" w:rsidRPr="009A3B33" w:rsidRDefault="009A3B33" w:rsidP="00964604">
      <w:pPr>
        <w:ind w:left="-426"/>
        <w:jc w:val="both"/>
      </w:pPr>
      <w:r w:rsidRPr="009A3B33">
        <w:t>Coşku</w:t>
      </w:r>
      <w:r w:rsidR="00964604" w:rsidRPr="009A3B33">
        <w:t xml:space="preserve"> (</w:t>
      </w:r>
      <w:r w:rsidRPr="009A3B33">
        <w:t>5</w:t>
      </w:r>
      <w:r w:rsidR="00964604" w:rsidRPr="009A3B33">
        <w:t xml:space="preserve"> madde): </w:t>
      </w:r>
      <w:r w:rsidRPr="009A3B33">
        <w:t>11, 12, 13, 14, 15</w:t>
      </w:r>
    </w:p>
    <w:p w14:paraId="158CCCE0" w14:textId="0169C24A" w:rsidR="00964604" w:rsidRPr="009A3B33" w:rsidRDefault="00EF0CEE" w:rsidP="00EF0CEE">
      <w:pPr>
        <w:ind w:left="-426"/>
        <w:jc w:val="both"/>
      </w:pPr>
      <w:r w:rsidRPr="009A3B33">
        <w:rPr>
          <w:b/>
        </w:rPr>
        <w:t>Ölçe</w:t>
      </w:r>
      <w:r w:rsidR="009A3B33" w:rsidRPr="009A3B33">
        <w:rPr>
          <w:b/>
        </w:rPr>
        <w:t>kte</w:t>
      </w:r>
      <w:r w:rsidRPr="009A3B33">
        <w:rPr>
          <w:b/>
        </w:rPr>
        <w:t xml:space="preserve"> </w:t>
      </w:r>
      <w:r w:rsidR="00964604" w:rsidRPr="009A3B33">
        <w:rPr>
          <w:b/>
        </w:rPr>
        <w:t>bulunan ters maddeler</w:t>
      </w:r>
      <w:r w:rsidRPr="009A3B33">
        <w:rPr>
          <w:b/>
        </w:rPr>
        <w:t>:</w:t>
      </w:r>
      <w:r w:rsidRPr="009A3B33">
        <w:t xml:space="preserve"> Ölçekte ters madde bulunmamaktadır.</w:t>
      </w:r>
      <w:r w:rsidR="00964604" w:rsidRPr="009A3B33">
        <w:t xml:space="preserve"> </w:t>
      </w:r>
    </w:p>
    <w:p w14:paraId="546BA39E" w14:textId="2C092FC6" w:rsidR="009A3B33" w:rsidRPr="009A3B33" w:rsidRDefault="00EF0CEE" w:rsidP="00EF0CEE">
      <w:pPr>
        <w:ind w:left="-426"/>
        <w:jc w:val="both"/>
      </w:pPr>
      <w:r w:rsidRPr="009A3B33">
        <w:rPr>
          <w:b/>
        </w:rPr>
        <w:t>Ölçeğin Değerlendirilmesi:</w:t>
      </w:r>
      <w:r w:rsidRPr="009A3B33">
        <w:t xml:space="preserve"> </w:t>
      </w:r>
      <w:r w:rsidR="009A3B33">
        <w:rPr>
          <w:rFonts w:eastAsia="Calibri"/>
        </w:rPr>
        <w:t>Ö</w:t>
      </w:r>
      <w:r w:rsidR="009A3B33" w:rsidRPr="009A3B33">
        <w:rPr>
          <w:rFonts w:eastAsia="Calibri"/>
        </w:rPr>
        <w:t>lçeğin genel</w:t>
      </w:r>
      <w:r w:rsidR="009A3B33">
        <w:rPr>
          <w:rFonts w:eastAsia="Calibri"/>
        </w:rPr>
        <w:t>, toplam</w:t>
      </w:r>
      <w:r w:rsidR="009A3B33" w:rsidRPr="009A3B33">
        <w:rPr>
          <w:rFonts w:eastAsia="Calibri"/>
        </w:rPr>
        <w:t xml:space="preserve"> puanı için en düşük 15 puan, en yüksek 90 puan alınabil</w:t>
      </w:r>
      <w:r w:rsidR="009A3B33">
        <w:rPr>
          <w:rFonts w:eastAsia="Calibri"/>
        </w:rPr>
        <w:t>mektedir</w:t>
      </w:r>
      <w:r w:rsidR="009A3B33" w:rsidRPr="009A3B33">
        <w:rPr>
          <w:rFonts w:eastAsia="Calibri"/>
        </w:rPr>
        <w:t>. Alt boyut hesaplamalarında ise bu değerler en düşük 5 ve en yüksek 30 puan olarak değerlendirilmelidir. Ölçekten elde edilen puan değerleri yükseldikçe birey-ebeveyn kariyer hedefi tutarsızlığının da yükseldiği, bir başka ifade ile birey ile ebeveyn arasında kariyer hedefi tutarsızlıkları olduğu tespit edilebilmektedir.</w:t>
      </w:r>
    </w:p>
    <w:p w14:paraId="42D6FDF5" w14:textId="77777777" w:rsidR="009A3B33" w:rsidRDefault="009A3B33" w:rsidP="00EF0CEE">
      <w:pPr>
        <w:ind w:left="-426"/>
        <w:jc w:val="both"/>
        <w:rPr>
          <w:sz w:val="22"/>
          <w:szCs w:val="22"/>
        </w:rPr>
      </w:pPr>
    </w:p>
    <w:p w14:paraId="6D41C596" w14:textId="77777777" w:rsidR="00D95D41" w:rsidRDefault="00D95D41" w:rsidP="00EF0CEE">
      <w:pPr>
        <w:ind w:left="-426"/>
        <w:jc w:val="both"/>
        <w:rPr>
          <w:sz w:val="22"/>
          <w:szCs w:val="22"/>
        </w:rPr>
      </w:pPr>
    </w:p>
    <w:p w14:paraId="115164F8" w14:textId="117BA4DA" w:rsidR="00691A07" w:rsidRPr="00823B50" w:rsidRDefault="00691A07" w:rsidP="00691A07">
      <w:pPr>
        <w:ind w:left="-426"/>
      </w:pPr>
      <w:r w:rsidRPr="00823B50">
        <w:rPr>
          <w:b/>
        </w:rPr>
        <w:t>İletişim adresi:</w:t>
      </w:r>
      <w:r w:rsidR="009A3B33">
        <w:rPr>
          <w:b/>
        </w:rPr>
        <w:t xml:space="preserve"> </w:t>
      </w:r>
      <w:r w:rsidR="009A3B33" w:rsidRPr="009A3B33">
        <w:t>ebozyigit@gmail.com</w:t>
      </w:r>
    </w:p>
    <w:sectPr w:rsidR="00691A07" w:rsidRPr="00823B50" w:rsidSect="00F4462B">
      <w:pgSz w:w="11906" w:h="16838" w:code="9"/>
      <w:pgMar w:top="567" w:right="1133" w:bottom="851" w:left="1134" w:header="709" w:footer="709" w:gutter="0"/>
      <w:cols w:space="708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A1BA5"/>
    <w:multiLevelType w:val="hybridMultilevel"/>
    <w:tmpl w:val="A0788CD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F879BC"/>
    <w:multiLevelType w:val="hybridMultilevel"/>
    <w:tmpl w:val="BF84D4FA"/>
    <w:lvl w:ilvl="0" w:tplc="6AF6C2D8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368A3"/>
    <w:multiLevelType w:val="hybridMultilevel"/>
    <w:tmpl w:val="8BD040C2"/>
    <w:lvl w:ilvl="0" w:tplc="2B3E6F2C">
      <w:start w:val="1"/>
      <w:numFmt w:val="bullet"/>
      <w:lvlText w:val=""/>
      <w:lvlJc w:val="left"/>
      <w:pPr>
        <w:ind w:left="394" w:hanging="360"/>
      </w:pPr>
      <w:rPr>
        <w:rFonts w:ascii="Symbol" w:eastAsia="Times New Roman" w:hAnsi="Symbol" w:cs="Times New Roman" w:hint="default"/>
        <w:b/>
        <w:i/>
        <w:color w:val="000000"/>
      </w:rPr>
    </w:lvl>
    <w:lvl w:ilvl="1" w:tplc="041F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3" w15:restartNumberingAfterBreak="0">
    <w:nsid w:val="1C2573AF"/>
    <w:multiLevelType w:val="hybridMultilevel"/>
    <w:tmpl w:val="145450DA"/>
    <w:lvl w:ilvl="0" w:tplc="86A2874C">
      <w:start w:val="2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0C227B"/>
    <w:multiLevelType w:val="hybridMultilevel"/>
    <w:tmpl w:val="7EC2728C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79302F"/>
    <w:multiLevelType w:val="hybridMultilevel"/>
    <w:tmpl w:val="DB96B094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D7E14FA"/>
    <w:multiLevelType w:val="hybridMultilevel"/>
    <w:tmpl w:val="D54C637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C15D97"/>
    <w:multiLevelType w:val="hybridMultilevel"/>
    <w:tmpl w:val="DEA4C0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5E7735"/>
    <w:multiLevelType w:val="hybridMultilevel"/>
    <w:tmpl w:val="1DB2A9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C0259B"/>
    <w:multiLevelType w:val="singleLevel"/>
    <w:tmpl w:val="041F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5F8E1E29"/>
    <w:multiLevelType w:val="hybridMultilevel"/>
    <w:tmpl w:val="788405C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FD11D8"/>
    <w:multiLevelType w:val="hybridMultilevel"/>
    <w:tmpl w:val="8A9CF71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440490"/>
    <w:multiLevelType w:val="multilevel"/>
    <w:tmpl w:val="7EC2728C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924E7A"/>
    <w:multiLevelType w:val="hybridMultilevel"/>
    <w:tmpl w:val="B908D6E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6"/>
  </w:num>
  <w:num w:numId="4">
    <w:abstractNumId w:val="7"/>
  </w:num>
  <w:num w:numId="5">
    <w:abstractNumId w:val="4"/>
  </w:num>
  <w:num w:numId="6">
    <w:abstractNumId w:val="12"/>
  </w:num>
  <w:num w:numId="7">
    <w:abstractNumId w:val="13"/>
  </w:num>
  <w:num w:numId="8">
    <w:abstractNumId w:val="11"/>
  </w:num>
  <w:num w:numId="9">
    <w:abstractNumId w:val="1"/>
  </w:num>
  <w:num w:numId="10">
    <w:abstractNumId w:val="2"/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0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tzQzMzA3NLEEMpR0lIJTi4sz8/NACoxqAcm35WksAAAA"/>
  </w:docVars>
  <w:rsids>
    <w:rsidRoot w:val="001B37F2"/>
    <w:rsid w:val="00040197"/>
    <w:rsid w:val="00042129"/>
    <w:rsid w:val="00066463"/>
    <w:rsid w:val="000B6667"/>
    <w:rsid w:val="000E204E"/>
    <w:rsid w:val="001372C6"/>
    <w:rsid w:val="00140A2D"/>
    <w:rsid w:val="00147F3D"/>
    <w:rsid w:val="00160C10"/>
    <w:rsid w:val="001956E8"/>
    <w:rsid w:val="001B37F2"/>
    <w:rsid w:val="001F7CAC"/>
    <w:rsid w:val="002042A3"/>
    <w:rsid w:val="002405FC"/>
    <w:rsid w:val="00245219"/>
    <w:rsid w:val="003A0001"/>
    <w:rsid w:val="003C0CF5"/>
    <w:rsid w:val="003C3D09"/>
    <w:rsid w:val="004726F1"/>
    <w:rsid w:val="00491A82"/>
    <w:rsid w:val="00503C3F"/>
    <w:rsid w:val="00530179"/>
    <w:rsid w:val="00530688"/>
    <w:rsid w:val="00563B18"/>
    <w:rsid w:val="0057549C"/>
    <w:rsid w:val="005A0AF1"/>
    <w:rsid w:val="005A76CA"/>
    <w:rsid w:val="005F3D8C"/>
    <w:rsid w:val="00674588"/>
    <w:rsid w:val="00691A07"/>
    <w:rsid w:val="006D3B7C"/>
    <w:rsid w:val="00780BBD"/>
    <w:rsid w:val="007A3848"/>
    <w:rsid w:val="007C20AB"/>
    <w:rsid w:val="007E7F07"/>
    <w:rsid w:val="007F2F32"/>
    <w:rsid w:val="00800BBD"/>
    <w:rsid w:val="00851836"/>
    <w:rsid w:val="00881A5B"/>
    <w:rsid w:val="008C2431"/>
    <w:rsid w:val="008D6848"/>
    <w:rsid w:val="008D7C1A"/>
    <w:rsid w:val="00904996"/>
    <w:rsid w:val="009234A5"/>
    <w:rsid w:val="00955BFA"/>
    <w:rsid w:val="0095621A"/>
    <w:rsid w:val="00964604"/>
    <w:rsid w:val="009A3923"/>
    <w:rsid w:val="009A3B33"/>
    <w:rsid w:val="009E6848"/>
    <w:rsid w:val="00A02A37"/>
    <w:rsid w:val="00A3007B"/>
    <w:rsid w:val="00A6507E"/>
    <w:rsid w:val="00A9002A"/>
    <w:rsid w:val="00AB5911"/>
    <w:rsid w:val="00B320B6"/>
    <w:rsid w:val="00BA19F4"/>
    <w:rsid w:val="00CA31C7"/>
    <w:rsid w:val="00D91E41"/>
    <w:rsid w:val="00D95D41"/>
    <w:rsid w:val="00DA7062"/>
    <w:rsid w:val="00DF6524"/>
    <w:rsid w:val="00E52211"/>
    <w:rsid w:val="00EF0CEE"/>
    <w:rsid w:val="00F12EC7"/>
    <w:rsid w:val="00F36F3E"/>
    <w:rsid w:val="00F4462B"/>
    <w:rsid w:val="00F91291"/>
    <w:rsid w:val="00FB2801"/>
    <w:rsid w:val="00FC58EE"/>
    <w:rsid w:val="00FD0DB7"/>
    <w:rsid w:val="00FE4C29"/>
    <w:rsid w:val="00FE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EF098B"/>
  <w15:chartTrackingRefBased/>
  <w15:docId w15:val="{600863BE-43A2-F44D-AE52-74A078F3C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qFormat/>
    <w:pPr>
      <w:keepNext/>
      <w:spacing w:before="120" w:line="360" w:lineRule="auto"/>
      <w:ind w:left="709" w:hanging="709"/>
      <w:jc w:val="both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">
    <w:name w:val="Body Text Indent"/>
    <w:basedOn w:val="Normal"/>
    <w:link w:val="GvdeMetniGirintisiChar"/>
    <w:semiHidden/>
    <w:pPr>
      <w:spacing w:before="120" w:line="360" w:lineRule="auto"/>
      <w:ind w:firstLine="709"/>
      <w:jc w:val="both"/>
    </w:pPr>
    <w:rPr>
      <w:sz w:val="24"/>
    </w:rPr>
  </w:style>
  <w:style w:type="paragraph" w:styleId="ListeParagraf">
    <w:name w:val="List Paragraph"/>
    <w:basedOn w:val="Normal"/>
    <w:uiPriority w:val="34"/>
    <w:qFormat/>
    <w:rsid w:val="008D6848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TabloKlavuzu">
    <w:name w:val="Table Grid"/>
    <w:basedOn w:val="NormalTablo"/>
    <w:uiPriority w:val="39"/>
    <w:rsid w:val="008D684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vdeMetniGirintisiChar">
    <w:name w:val="Gövde Metni Girintisi Char"/>
    <w:link w:val="GvdeMetniGirintisi"/>
    <w:semiHidden/>
    <w:rsid w:val="008D6848"/>
    <w:rPr>
      <w:sz w:val="24"/>
    </w:rPr>
  </w:style>
  <w:style w:type="character" w:styleId="Kpr">
    <w:name w:val="Hyperlink"/>
    <w:uiPriority w:val="99"/>
    <w:unhideWhenUsed/>
    <w:rsid w:val="00563B18"/>
    <w:rPr>
      <w:color w:val="0000FF"/>
      <w:u w:val="single"/>
    </w:rPr>
  </w:style>
  <w:style w:type="paragraph" w:customStyle="1" w:styleId="metin">
    <w:name w:val="metin"/>
    <w:basedOn w:val="Normal"/>
    <w:qFormat/>
    <w:rsid w:val="00563B18"/>
    <w:pPr>
      <w:spacing w:after="142" w:line="240" w:lineRule="exact"/>
      <w:ind w:firstLine="284"/>
      <w:jc w:val="both"/>
    </w:pPr>
    <w:rPr>
      <w:szCs w:val="24"/>
    </w:rPr>
  </w:style>
  <w:style w:type="character" w:styleId="zmlenmeyenBahsetme">
    <w:name w:val="Unresolved Mention"/>
    <w:basedOn w:val="VarsaylanParagrafYazTipi"/>
    <w:uiPriority w:val="99"/>
    <w:semiHidden/>
    <w:unhideWhenUsed/>
    <w:rsid w:val="00F36F3E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0E204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293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559</Words>
  <Characters>3191</Characters>
  <Application>Microsoft Office Word</Application>
  <DocSecurity>0</DocSecurity>
  <Lines>26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alnızlık Envanteri (UCLA-L5)</vt:lpstr>
      <vt:lpstr>Yalnızlık Envanteri (UCLA-L5)</vt:lpstr>
    </vt:vector>
  </TitlesOfParts>
  <Company>-=[By NeC]=-</Company>
  <LinksUpToDate>false</LinksUpToDate>
  <CharactersWithSpaces>3743</CharactersWithSpaces>
  <SharedDoc>false</SharedDoc>
  <HLinks>
    <vt:vector size="12" baseType="variant">
      <vt:variant>
        <vt:i4>7667795</vt:i4>
      </vt:variant>
      <vt:variant>
        <vt:i4>3</vt:i4>
      </vt:variant>
      <vt:variant>
        <vt:i4>0</vt:i4>
      </vt:variant>
      <vt:variant>
        <vt:i4>5</vt:i4>
      </vt:variant>
      <vt:variant>
        <vt:lpwstr>mailto:ibrahimdemircipdr@gmail.com</vt:lpwstr>
      </vt:variant>
      <vt:variant>
        <vt:lpwstr/>
      </vt:variant>
      <vt:variant>
        <vt:i4>3866668</vt:i4>
      </vt:variant>
      <vt:variant>
        <vt:i4>0</vt:i4>
      </vt:variant>
      <vt:variant>
        <vt:i4>0</vt:i4>
      </vt:variant>
      <vt:variant>
        <vt:i4>5</vt:i4>
      </vt:variant>
      <vt:variant>
        <vt:lpwstr>http://www.genclikarastirmalari.gsb.gov.tr/pdfs/article55tr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lnızlık Envanteri (UCLA-L5)</dc:title>
  <dc:subject/>
  <dc:creator>imparator</dc:creator>
  <cp:keywords/>
  <cp:lastModifiedBy>Pau</cp:lastModifiedBy>
  <cp:revision>6</cp:revision>
  <dcterms:created xsi:type="dcterms:W3CDTF">2021-01-30T11:59:00Z</dcterms:created>
  <dcterms:modified xsi:type="dcterms:W3CDTF">2022-11-09T12:25:00Z</dcterms:modified>
</cp:coreProperties>
</file>